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0A2AA" w14:textId="77777777" w:rsidR="00A1537F" w:rsidRPr="00A1537F" w:rsidRDefault="00A1537F" w:rsidP="00A1537F">
      <w:pPr>
        <w:jc w:val="center"/>
      </w:pPr>
      <w:r w:rsidRPr="00A1537F">
        <w:rPr>
          <w:noProof/>
        </w:rPr>
        <w:drawing>
          <wp:anchor distT="0" distB="0" distL="114300" distR="114300" simplePos="0" relativeHeight="251660288" behindDoc="1" locked="0" layoutInCell="1" allowOverlap="1" wp14:anchorId="3CF582A6" wp14:editId="31A1E2B0">
            <wp:simplePos x="0" y="0"/>
            <wp:positionH relativeFrom="column">
              <wp:posOffset>4859655</wp:posOffset>
            </wp:positionH>
            <wp:positionV relativeFrom="paragraph">
              <wp:posOffset>-728133</wp:posOffset>
            </wp:positionV>
            <wp:extent cx="1659466" cy="166687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466" cy="16668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537F">
        <w:rPr>
          <w:noProof/>
        </w:rPr>
        <w:drawing>
          <wp:anchor distT="0" distB="0" distL="114300" distR="114300" simplePos="0" relativeHeight="251659264" behindDoc="1" locked="0" layoutInCell="1" allowOverlap="1" wp14:anchorId="2A823F3F" wp14:editId="61C12E66">
            <wp:simplePos x="0" y="0"/>
            <wp:positionH relativeFrom="column">
              <wp:posOffset>-456776</wp:posOffset>
            </wp:positionH>
            <wp:positionV relativeFrom="paragraph">
              <wp:posOffset>-482600</wp:posOffset>
            </wp:positionV>
            <wp:extent cx="1159933" cy="1159933"/>
            <wp:effectExtent l="0" t="0" r="254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933" cy="115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D1805" w14:textId="77777777" w:rsidR="00A1537F" w:rsidRPr="00A1537F" w:rsidRDefault="00A1537F" w:rsidP="00A1537F">
      <w:pPr>
        <w:jc w:val="center"/>
      </w:pPr>
    </w:p>
    <w:p w14:paraId="6BDF3D7F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Statistical Inference</w:t>
      </w:r>
    </w:p>
    <w:p w14:paraId="6E472E7D" w14:textId="6F3BC6BB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Course Project</w:t>
      </w:r>
    </w:p>
    <w:p w14:paraId="6343F58F" w14:textId="34A62BEC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Phase II</w:t>
      </w:r>
    </w:p>
    <w:p w14:paraId="3BCF6D44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1F9FAD49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4BC78C5B" w14:textId="24118FC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Amin Asadi Sarijalou</w:t>
      </w:r>
    </w:p>
    <w:p w14:paraId="416059CC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810196410</w:t>
      </w:r>
    </w:p>
    <w:p w14:paraId="2861BFAD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49031E26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17A86A87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Spring 2021</w:t>
      </w:r>
    </w:p>
    <w:p w14:paraId="330B84E6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5BF64CCF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  <w:rtl/>
        </w:rPr>
      </w:pPr>
    </w:p>
    <w:p w14:paraId="12ED9890" w14:textId="77777777" w:rsidR="00A1537F" w:rsidRP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University of Tehran</w:t>
      </w:r>
    </w:p>
    <w:p w14:paraId="40028D5A" w14:textId="62C61C48" w:rsid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  <w:r w:rsidRPr="00A1537F">
        <w:rPr>
          <w:rFonts w:ascii="Berlin Sans FB" w:hAnsi="Berlin Sans FB"/>
          <w:sz w:val="56"/>
          <w:szCs w:val="56"/>
        </w:rPr>
        <w:t>ECE Department</w:t>
      </w:r>
    </w:p>
    <w:p w14:paraId="6537F3CF" w14:textId="2E913D7E" w:rsidR="00A1537F" w:rsidRDefault="00A1537F" w:rsidP="00A1537F">
      <w:pPr>
        <w:jc w:val="center"/>
        <w:rPr>
          <w:rFonts w:ascii="Berlin Sans FB" w:hAnsi="Berlin Sans FB"/>
          <w:sz w:val="56"/>
          <w:szCs w:val="56"/>
        </w:rPr>
      </w:pPr>
    </w:p>
    <w:p w14:paraId="14F0D6D4" w14:textId="0C753887" w:rsidR="00A1537F" w:rsidRDefault="00A1537F" w:rsidP="00A1537F">
      <w:pPr>
        <w:pStyle w:val="Heading1"/>
      </w:pPr>
      <w:r>
        <w:lastRenderedPageBreak/>
        <w:t>Question 1:</w:t>
      </w:r>
    </w:p>
    <w:p w14:paraId="08064FD0" w14:textId="75309DF3" w:rsidR="009278C0" w:rsidRDefault="009278C0" w:rsidP="009278C0"/>
    <w:p w14:paraId="652866BD" w14:textId="7C3863CD" w:rsidR="009278C0" w:rsidRPr="009278C0" w:rsidRDefault="009278C0" w:rsidP="009278C0">
      <w:pPr>
        <w:pStyle w:val="Heading2"/>
      </w:pPr>
      <w:r>
        <w:t>1.A</w:t>
      </w:r>
    </w:p>
    <w:p w14:paraId="46798431" w14:textId="77777777" w:rsidR="00A1537F" w:rsidRPr="00A1537F" w:rsidRDefault="00A1537F" w:rsidP="00A1537F"/>
    <w:p w14:paraId="2BFAE065" w14:textId="5F92F665" w:rsidR="009F6832" w:rsidRDefault="009278C0" w:rsidP="009278C0">
      <w:pPr>
        <w:jc w:val="center"/>
      </w:pPr>
      <w:r>
        <w:rPr>
          <w:noProof/>
        </w:rPr>
        <w:drawing>
          <wp:inline distT="0" distB="0" distL="0" distR="0" wp14:anchorId="375D833A" wp14:editId="7571090D">
            <wp:extent cx="5314950" cy="3581400"/>
            <wp:effectExtent l="76200" t="76200" r="133350" b="133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5814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036C11" w14:textId="325586D1" w:rsidR="009278C0" w:rsidRDefault="009278C0" w:rsidP="00DC0970"/>
    <w:p w14:paraId="1621D413" w14:textId="2AD18FB5" w:rsidR="009278C0" w:rsidRDefault="009278C0" w:rsidP="00DC0970"/>
    <w:p w14:paraId="4482CC13" w14:textId="68DBCD04" w:rsidR="009278C0" w:rsidRDefault="009278C0" w:rsidP="00DC0970"/>
    <w:p w14:paraId="7F7AA291" w14:textId="1EA4BFEE" w:rsidR="009278C0" w:rsidRDefault="009278C0" w:rsidP="009278C0">
      <w:pPr>
        <w:pStyle w:val="Heading2"/>
      </w:pPr>
      <w:r>
        <w:t>1.B</w:t>
      </w:r>
    </w:p>
    <w:p w14:paraId="3163BF24" w14:textId="7E11DBF9" w:rsidR="009278C0" w:rsidRPr="009278C0" w:rsidRDefault="009278C0" w:rsidP="009278C0">
      <w:pPr>
        <w:jc w:val="center"/>
      </w:pPr>
      <w:r>
        <w:rPr>
          <w:noProof/>
        </w:rPr>
        <w:drawing>
          <wp:inline distT="0" distB="0" distL="0" distR="0" wp14:anchorId="0E30DAF1" wp14:editId="4060E521">
            <wp:extent cx="4591050" cy="1885950"/>
            <wp:effectExtent l="76200" t="76200" r="133350" b="133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8859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5503AB" w14:textId="6042FD6D" w:rsidR="009278C0" w:rsidRDefault="009278C0" w:rsidP="00DC0970"/>
    <w:p w14:paraId="4444BEBA" w14:textId="10382813" w:rsidR="009278C0" w:rsidRDefault="009278C0" w:rsidP="009278C0">
      <w:pPr>
        <w:pStyle w:val="Heading1"/>
      </w:pPr>
      <w:r>
        <w:lastRenderedPageBreak/>
        <w:t>Question 2:</w:t>
      </w:r>
    </w:p>
    <w:p w14:paraId="55662456" w14:textId="77777777" w:rsidR="009278C0" w:rsidRPr="009278C0" w:rsidRDefault="009278C0" w:rsidP="009278C0"/>
    <w:p w14:paraId="050121A8" w14:textId="77777777" w:rsidR="009278C0" w:rsidRPr="00A1537F" w:rsidRDefault="009278C0" w:rsidP="00DC0970"/>
    <w:sectPr w:rsidR="009278C0" w:rsidRPr="00A1537F" w:rsidSect="00A1537F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DcxNjWyNDExMLNU0lEKTi0uzszPAykwrgUA5hFKsywAAAA="/>
  </w:docVars>
  <w:rsids>
    <w:rsidRoot w:val="007E792C"/>
    <w:rsid w:val="00364E23"/>
    <w:rsid w:val="003F3626"/>
    <w:rsid w:val="006C7A32"/>
    <w:rsid w:val="007E792C"/>
    <w:rsid w:val="00884350"/>
    <w:rsid w:val="009278C0"/>
    <w:rsid w:val="009F6832"/>
    <w:rsid w:val="00A1537F"/>
    <w:rsid w:val="00CF1B84"/>
    <w:rsid w:val="00DC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DFA7"/>
  <w15:chartTrackingRefBased/>
  <w15:docId w15:val="{6CE09DE0-B606-43AD-9FF8-ED5B5BD1A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37F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53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53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1537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1537F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Heading2Char">
    <w:name w:val="Heading 2 Char"/>
    <w:basedOn w:val="DefaultParagraphFont"/>
    <w:link w:val="Heading2"/>
    <w:uiPriority w:val="9"/>
    <w:rsid w:val="00A153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5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9</TotalTime>
  <Pages>3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Asadi</dc:creator>
  <cp:keywords/>
  <dc:description/>
  <cp:lastModifiedBy>Amin Asadi</cp:lastModifiedBy>
  <cp:revision>6</cp:revision>
  <dcterms:created xsi:type="dcterms:W3CDTF">2021-06-13T00:23:00Z</dcterms:created>
  <dcterms:modified xsi:type="dcterms:W3CDTF">2021-06-20T13:32:00Z</dcterms:modified>
</cp:coreProperties>
</file>